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16:09Z</dcterms:created>
  <dcterms:modified xsi:type="dcterms:W3CDTF">2021-04-10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877f00c-dirty, Sat Apr 10 14:40:28 2021 +0200</vt:lpwstr>
  </property>
  <property fmtid="{D5CDD505-2E9C-101B-9397-08002B2CF9AE}" pid="10" name="short_title">
    <vt:lpwstr>The Title</vt:lpwstr>
  </property>
</Properties>
</file>